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F41E66" w14:textId="759F2E5C" w:rsidR="001D5BE5" w:rsidRPr="00FC2079" w:rsidRDefault="001D5BE5" w:rsidP="001D5BE5">
      <w:pPr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 w:rsidRPr="00DC3E35">
        <w:rPr>
          <w:rFonts w:ascii="Arial" w:hAnsi="Arial" w:cs="Arial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10F520" wp14:editId="1098B06F">
                <wp:simplePos x="0" y="0"/>
                <wp:positionH relativeFrom="column">
                  <wp:posOffset>17780</wp:posOffset>
                </wp:positionH>
                <wp:positionV relativeFrom="paragraph">
                  <wp:posOffset>-744818</wp:posOffset>
                </wp:positionV>
                <wp:extent cx="4577080" cy="685800"/>
                <wp:effectExtent l="0" t="0" r="1397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708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CA13C0" w14:textId="7A11F8C2" w:rsidR="001D5BE5" w:rsidRPr="002E249A" w:rsidRDefault="001D5BE5" w:rsidP="001D5BE5">
                            <w:pPr>
                              <w:rPr>
                                <w:color w:val="000000" w:themeColor="text1"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50"/>
                                <w:szCs w:val="50"/>
                              </w:rPr>
                              <w:t xml:space="preserve">Team Reflections – Huddl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10F52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.4pt;margin-top:-58.65pt;width:360.4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" filled="f" stroked="f">
                <v:textbox inset="0,0,0,0">
                  <w:txbxContent>
                    <w:p w14:paraId="34CA13C0" w14:textId="7A11F8C2" w:rsidR="001D5BE5" w:rsidRPr="002E249A" w:rsidRDefault="001D5BE5" w:rsidP="001D5BE5">
                      <w:pPr>
                        <w:rPr>
                          <w:color w:val="000000" w:themeColor="text1"/>
                          <w:sz w:val="50"/>
                          <w:szCs w:val="5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50"/>
                          <w:szCs w:val="50"/>
                        </w:rPr>
                        <w:t xml:space="preserve">Team Reflections – Huddle </w:t>
                      </w:r>
                    </w:p>
                  </w:txbxContent>
                </v:textbox>
              </v:shape>
            </w:pict>
          </mc:Fallback>
        </mc:AlternateContent>
      </w:r>
      <w:r w:rsidRPr="001D5BE5">
        <w:rPr>
          <w:rFonts w:ascii="Arial" w:hAnsi="Arial" w:cs="Arial"/>
          <w:b/>
          <w:bCs/>
          <w:sz w:val="32"/>
          <w:szCs w:val="32"/>
        </w:rPr>
        <w:t xml:space="preserve"> </w:t>
      </w:r>
      <w:r w:rsidRPr="0015060D">
        <w:rPr>
          <w:rFonts w:ascii="Arial" w:hAnsi="Arial" w:cs="Arial"/>
          <w:b/>
          <w:bCs/>
          <w:sz w:val="32"/>
          <w:szCs w:val="32"/>
        </w:rPr>
        <w:t>No. 11 Cultural Competency &amp; Humility</w:t>
      </w:r>
      <w:r>
        <w:rPr>
          <w:rFonts w:ascii="Arial" w:hAnsi="Arial" w:cs="Arial"/>
          <w:b/>
          <w:bCs/>
          <w:sz w:val="32"/>
          <w:szCs w:val="32"/>
        </w:rPr>
        <w:t xml:space="preserve"> </w:t>
      </w:r>
      <w:r>
        <w:rPr>
          <w:rFonts w:ascii="Arial" w:hAnsi="Arial" w:cs="Arial"/>
          <w:b/>
          <w:bCs/>
          <w:sz w:val="32"/>
          <w:szCs w:val="32"/>
        </w:rPr>
        <w:br/>
      </w:r>
    </w:p>
    <w:p w14:paraId="773F27B0" w14:textId="39C628B5" w:rsidR="001D5BE5" w:rsidRPr="0015060D" w:rsidRDefault="001D5BE5" w:rsidP="001D5BE5">
      <w:pPr>
        <w:tabs>
          <w:tab w:val="left" w:pos="2160"/>
        </w:tabs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>
        <w:rPr>
          <w:rFonts w:ascii="Arial" w:eastAsia="Times New Roman" w:hAnsi="Arial" w:cs="Times New Roman"/>
          <w:color w:val="000000"/>
          <w:sz w:val="24"/>
          <w:szCs w:val="24"/>
        </w:rPr>
        <w:t>C</w:t>
      </w:r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 xml:space="preserve">ultural competency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>is a</w:t>
      </w:r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>vital</w:t>
      </w:r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 xml:space="preserve"> aspect of a health equity strategy</w:t>
      </w: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. </w:t>
      </w:r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 xml:space="preserve">Disparities exist in part because we don't always know and understand one another very well.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>Real</w:t>
      </w:r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 xml:space="preserve"> deep learning entails a willing spirit, or what could be called cultural humilit</w:t>
      </w: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y, which views </w:t>
      </w:r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>those who are different from us</w:t>
      </w: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 as teachers. They are the experts who</w:t>
      </w:r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 xml:space="preserve"> can teach us what they need, </w:t>
      </w:r>
      <w:proofErr w:type="gramStart"/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>what's</w:t>
      </w:r>
      <w:proofErr w:type="gramEnd"/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 xml:space="preserve"> important to them and what human flourishing looks like for them. </w:t>
      </w:r>
    </w:p>
    <w:p w14:paraId="4CE275DC" w14:textId="77777777" w:rsidR="001D5BE5" w:rsidRPr="00FC2079" w:rsidRDefault="001D5BE5" w:rsidP="001D5BE5">
      <w:pPr>
        <w:tabs>
          <w:tab w:val="left" w:pos="2160"/>
        </w:tabs>
        <w:spacing w:after="0" w:line="240" w:lineRule="auto"/>
        <w:rPr>
          <w:rFonts w:ascii="Arial" w:eastAsia="Times New Roman" w:hAnsi="Arial" w:cs="Times New Roman"/>
          <w:color w:val="000000"/>
          <w:sz w:val="16"/>
          <w:szCs w:val="16"/>
        </w:rPr>
      </w:pPr>
    </w:p>
    <w:p w14:paraId="7F94CEA8" w14:textId="67B0F668" w:rsidR="001D5BE5" w:rsidRPr="0015060D" w:rsidRDefault="001D5BE5" w:rsidP="001D5BE5">
      <w:pPr>
        <w:tabs>
          <w:tab w:val="left" w:pos="2160"/>
        </w:tabs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>Sister Thea Bowman was a Franciscan Sister of Perpetual Adoration with unparalleled charisma. She drew inspiration from Jesus</w:t>
      </w: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, </w:t>
      </w:r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 xml:space="preserve">her African American </w:t>
      </w:r>
      <w:proofErr w:type="gramStart"/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>roots</w:t>
      </w:r>
      <w:proofErr w:type="gramEnd"/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 and the music of her culture. [11.1] She spoke of her tradition</w:t>
      </w:r>
      <w:r w:rsidR="00CD0846">
        <w:rPr>
          <w:rFonts w:ascii="Arial" w:eastAsia="Times New Roman" w:hAnsi="Arial" w:cs="Times New Roman"/>
          <w:color w:val="000000"/>
          <w:sz w:val="24"/>
          <w:szCs w:val="24"/>
        </w:rPr>
        <w:t>,</w:t>
      </w: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 saying, </w:t>
      </w:r>
      <w:r w:rsidR="00CD0846">
        <w:rPr>
          <w:rFonts w:ascii="Arial" w:eastAsia="Times New Roman" w:hAnsi="Arial" w:cs="Times New Roman"/>
          <w:color w:val="000000"/>
          <w:sz w:val="24"/>
          <w:szCs w:val="24"/>
        </w:rPr>
        <w:t>"</w:t>
      </w:r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>Black sacred song has been at once a source and an expression of Black faith, spirituality and devotion. By song, our people have called the Spirit into our hearts, homes, churches and communities.</w:t>
      </w:r>
      <w:r w:rsidR="00CD0846">
        <w:rPr>
          <w:rFonts w:ascii="Arial" w:eastAsia="Times New Roman" w:hAnsi="Arial" w:cs="Times New Roman"/>
          <w:color w:val="000000"/>
          <w:sz w:val="24"/>
          <w:szCs w:val="24"/>
        </w:rPr>
        <w:t>"</w:t>
      </w:r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 xml:space="preserve"> [11.</w:t>
      </w:r>
      <w:r>
        <w:rPr>
          <w:rFonts w:ascii="Arial" w:eastAsia="Times New Roman" w:hAnsi="Arial" w:cs="Times New Roman"/>
          <w:color w:val="000000"/>
          <w:sz w:val="24"/>
          <w:szCs w:val="24"/>
        </w:rPr>
        <w:t>2</w:t>
      </w:r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>]</w:t>
      </w:r>
    </w:p>
    <w:p w14:paraId="2F815B92" w14:textId="77777777" w:rsidR="001D5BE5" w:rsidRDefault="001D5BE5" w:rsidP="001D5BE5">
      <w:pPr>
        <w:tabs>
          <w:tab w:val="left" w:pos="2160"/>
        </w:tabs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 xml:space="preserve">At the end of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>one such</w:t>
      </w:r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 xml:space="preserve"> speech to the U.S. Bishops, Sister Thea had them standing and singing "We Shall Overcome!" </w:t>
      </w:r>
    </w:p>
    <w:p w14:paraId="4EF3FC3F" w14:textId="77777777" w:rsidR="001D5BE5" w:rsidRPr="00FC2079" w:rsidRDefault="001D5BE5" w:rsidP="001D5BE5">
      <w:pPr>
        <w:tabs>
          <w:tab w:val="left" w:pos="2160"/>
        </w:tabs>
        <w:spacing w:after="0" w:line="240" w:lineRule="auto"/>
        <w:rPr>
          <w:rFonts w:ascii="Arial" w:eastAsia="Times New Roman" w:hAnsi="Arial" w:cs="Times New Roman"/>
          <w:color w:val="000000"/>
          <w:sz w:val="16"/>
          <w:szCs w:val="16"/>
        </w:rPr>
      </w:pPr>
    </w:p>
    <w:p w14:paraId="5A1B42BC" w14:textId="0AE9DDA9" w:rsidR="001D5BE5" w:rsidRPr="0015060D" w:rsidRDefault="001D5BE5" w:rsidP="001D5BE5">
      <w:pPr>
        <w:tabs>
          <w:tab w:val="left" w:pos="2160"/>
        </w:tabs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 w:rsidRPr="0015060D">
        <w:rPr>
          <w:rFonts w:ascii="Arial" w:eastAsia="Times New Roman" w:hAnsi="Arial" w:cs="Times New Roman"/>
          <w:color w:val="000000"/>
          <w:sz w:val="24"/>
          <w:szCs w:val="24"/>
        </w:rPr>
        <w:t xml:space="preserve">The next time you hear a black patient's family and loved ones singing or chanting to mourn, celebrate or comfort, know that it comes from a deep spiritual place. Perhaps consider joining them knowing that together, we shall overcome, someday.  </w:t>
      </w:r>
    </w:p>
    <w:p w14:paraId="62DC16B0" w14:textId="77777777" w:rsidR="001D5BE5" w:rsidRPr="00FC2079" w:rsidRDefault="001D5BE5" w:rsidP="001D5BE5">
      <w:pPr>
        <w:tabs>
          <w:tab w:val="left" w:pos="2160"/>
        </w:tabs>
        <w:spacing w:after="0" w:line="240" w:lineRule="auto"/>
        <w:rPr>
          <w:rFonts w:ascii="Arial" w:eastAsia="Times New Roman" w:hAnsi="Arial" w:cs="Times New Roman"/>
          <w:color w:val="000000"/>
          <w:sz w:val="16"/>
          <w:szCs w:val="16"/>
        </w:rPr>
      </w:pPr>
    </w:p>
    <w:p w14:paraId="52920071" w14:textId="03B8182A" w:rsidR="001D5BE5" w:rsidRPr="001D5BE5" w:rsidRDefault="001D5BE5" w:rsidP="001D5BE5">
      <w:pPr>
        <w:tabs>
          <w:tab w:val="left" w:pos="2160"/>
        </w:tabs>
        <w:spacing w:after="0" w:line="240" w:lineRule="auto"/>
        <w:rPr>
          <w:rFonts w:ascii="Arial" w:eastAsia="Times New Roman" w:hAnsi="Arial" w:cs="Times New Roman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Times New Roman"/>
          <w:b/>
          <w:bCs/>
          <w:color w:val="000000"/>
          <w:sz w:val="24"/>
          <w:szCs w:val="24"/>
        </w:rPr>
        <w:t>Consider</w:t>
      </w:r>
      <w:r w:rsidRPr="0015060D">
        <w:rPr>
          <w:rFonts w:ascii="Arial" w:eastAsia="Times New Roman" w:hAnsi="Arial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Times New Roman"/>
          <w:b/>
          <w:bCs/>
          <w:color w:val="000000"/>
          <w:sz w:val="24"/>
          <w:szCs w:val="24"/>
        </w:rPr>
        <w:br/>
      </w:r>
      <w:r w:rsidRPr="001D5BE5">
        <w:rPr>
          <w:rFonts w:ascii="Arial" w:eastAsia="Times New Roman" w:hAnsi="Arial" w:cs="Times New Roman"/>
          <w:color w:val="000000"/>
          <w:sz w:val="24"/>
          <w:szCs w:val="24"/>
        </w:rPr>
        <w:t xml:space="preserve">Have you ever heard black families sing with a loved one in the hospital? Do you recall your reaction and feelings? Can you imagine what you might think if you heard music or rhythmic clapping and sound coming from a hospital room?  </w:t>
      </w:r>
    </w:p>
    <w:p w14:paraId="4627E151" w14:textId="77777777" w:rsidR="001D5BE5" w:rsidRPr="00FC2079" w:rsidRDefault="001D5BE5" w:rsidP="001D5BE5">
      <w:pPr>
        <w:tabs>
          <w:tab w:val="left" w:pos="2160"/>
        </w:tabs>
        <w:spacing w:after="0" w:line="240" w:lineRule="auto"/>
        <w:rPr>
          <w:rFonts w:ascii="Arial" w:eastAsia="Times New Roman" w:hAnsi="Arial" w:cs="Times New Roman"/>
          <w:color w:val="000000"/>
          <w:sz w:val="16"/>
          <w:szCs w:val="16"/>
        </w:rPr>
      </w:pPr>
    </w:p>
    <w:p w14:paraId="47F56622" w14:textId="4ECAF8B8" w:rsidR="001D5BE5" w:rsidRPr="009511F0" w:rsidRDefault="001D5BE5" w:rsidP="001D5BE5">
      <w:pPr>
        <w:tabs>
          <w:tab w:val="left" w:pos="2160"/>
        </w:tabs>
        <w:spacing w:after="0" w:line="240" w:lineRule="auto"/>
        <w:rPr>
          <w:rFonts w:ascii="Arial" w:eastAsia="Times New Roman" w:hAnsi="Arial" w:cs="Times New Roman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Times New Roman"/>
          <w:b/>
          <w:bCs/>
          <w:color w:val="000000"/>
          <w:sz w:val="24"/>
          <w:szCs w:val="24"/>
        </w:rPr>
        <w:t xml:space="preserve">Let us pray together, </w:t>
      </w:r>
    </w:p>
    <w:p w14:paraId="2C5C0BE2" w14:textId="0E66D542" w:rsidR="001D5BE5" w:rsidRPr="0015060D" w:rsidRDefault="001D5BE5" w:rsidP="001D5BE5">
      <w:pPr>
        <w:tabs>
          <w:tab w:val="left" w:pos="2160"/>
        </w:tabs>
        <w:spacing w:after="0" w:line="240" w:lineRule="auto"/>
        <w:rPr>
          <w:rFonts w:ascii="Arial" w:eastAsia="Times New Roman" w:hAnsi="Arial" w:cs="Times New Roman"/>
          <w:i/>
          <w:iCs/>
          <w:color w:val="000000"/>
          <w:sz w:val="24"/>
          <w:szCs w:val="24"/>
        </w:rPr>
      </w:pPr>
      <w:r w:rsidRPr="0015060D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>No storm can shake my inmost calm</w:t>
      </w:r>
      <w:r w:rsidRPr="0015060D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br/>
      </w:r>
      <w:r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>W</w:t>
      </w:r>
      <w:r w:rsidRPr="0015060D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>hile to that Rock I'm clinging.</w:t>
      </w:r>
      <w:r w:rsidRPr="0015060D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br/>
        <w:t xml:space="preserve">Since Love is lord of </w:t>
      </w:r>
      <w:proofErr w:type="spellStart"/>
      <w:r w:rsidRPr="0015060D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>heav'n</w:t>
      </w:r>
      <w:proofErr w:type="spellEnd"/>
      <w:r w:rsidRPr="0015060D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 xml:space="preserve"> and earth,</w:t>
      </w:r>
      <w:r w:rsidRPr="0015060D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br/>
      </w:r>
      <w:r w:rsidR="00CD0846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>H</w:t>
      </w:r>
      <w:r w:rsidRPr="0015060D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>ow can I keep from singing?</w:t>
      </w:r>
    </w:p>
    <w:p w14:paraId="6240954C" w14:textId="0C59669B" w:rsidR="001D5BE5" w:rsidRPr="00FC2079" w:rsidRDefault="00FC2079" w:rsidP="001D5BE5">
      <w:pPr>
        <w:tabs>
          <w:tab w:val="left" w:pos="2160"/>
        </w:tabs>
        <w:spacing w:after="0" w:line="240" w:lineRule="auto"/>
        <w:rPr>
          <w:rFonts w:ascii="Arial" w:eastAsia="Times New Roman" w:hAnsi="Arial" w:cs="Times New Roman"/>
          <w:color w:val="000000"/>
          <w:sz w:val="20"/>
          <w:szCs w:val="20"/>
        </w:rPr>
      </w:pPr>
      <w:r>
        <w:rPr>
          <w:rFonts w:ascii="Arial" w:eastAsia="Times New Roman" w:hAnsi="Arial" w:cs="Times New Roman"/>
          <w:color w:val="000000"/>
          <w:sz w:val="20"/>
          <w:szCs w:val="20"/>
        </w:rPr>
        <w:tab/>
      </w:r>
      <w:r>
        <w:rPr>
          <w:rFonts w:ascii="Arial" w:eastAsia="Times New Roman" w:hAnsi="Arial" w:cs="Times New Roman"/>
          <w:color w:val="000000"/>
          <w:sz w:val="20"/>
          <w:szCs w:val="20"/>
        </w:rPr>
        <w:tab/>
      </w:r>
      <w:r>
        <w:rPr>
          <w:rFonts w:ascii="Arial" w:eastAsia="Times New Roman" w:hAnsi="Arial" w:cs="Times New Roman"/>
          <w:color w:val="000000"/>
          <w:sz w:val="20"/>
          <w:szCs w:val="20"/>
        </w:rPr>
        <w:tab/>
        <w:t>R</w:t>
      </w:r>
      <w:r w:rsidR="001D5BE5" w:rsidRPr="00FC2079">
        <w:rPr>
          <w:rFonts w:ascii="Arial" w:eastAsia="Times New Roman" w:hAnsi="Arial" w:cs="Times New Roman"/>
          <w:color w:val="000000"/>
          <w:sz w:val="20"/>
          <w:szCs w:val="20"/>
        </w:rPr>
        <w:t>obert Lowery, Hymn</w:t>
      </w:r>
      <w:r>
        <w:rPr>
          <w:rFonts w:ascii="Arial" w:eastAsia="Times New Roman" w:hAnsi="Arial" w:cs="Times New Roman"/>
          <w:color w:val="000000"/>
          <w:sz w:val="20"/>
          <w:szCs w:val="20"/>
        </w:rPr>
        <w:t>,</w:t>
      </w:r>
      <w:r w:rsidR="001D5BE5" w:rsidRPr="00FC2079">
        <w:rPr>
          <w:rFonts w:ascii="Arial" w:eastAsia="Times New Roman" w:hAnsi="Arial" w:cs="Times New Roman"/>
          <w:color w:val="000000"/>
          <w:sz w:val="20"/>
          <w:szCs w:val="20"/>
        </w:rPr>
        <w:t xml:space="preserve"> "How Can I Keep from Singing" </w:t>
      </w:r>
    </w:p>
    <w:p w14:paraId="62AC674A" w14:textId="77777777" w:rsidR="001D5BE5" w:rsidRDefault="001D5BE5" w:rsidP="001D5BE5">
      <w:pPr>
        <w:tabs>
          <w:tab w:val="left" w:pos="2160"/>
        </w:tabs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</w:p>
    <w:p w14:paraId="1C276B44" w14:textId="77777777" w:rsidR="001D5BE5" w:rsidRPr="0015060D" w:rsidRDefault="001D5BE5" w:rsidP="001D5BE5">
      <w:pPr>
        <w:tabs>
          <w:tab w:val="left" w:pos="2160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5060D">
        <w:rPr>
          <w:rFonts w:ascii="Arial" w:eastAsia="Times New Roman" w:hAnsi="Arial" w:cs="Arial"/>
          <w:color w:val="000000"/>
          <w:sz w:val="20"/>
          <w:szCs w:val="20"/>
        </w:rPr>
        <w:t>[11.1] Thea Bowman, "The Gift of African American Sacred Song" in </w:t>
      </w:r>
      <w:r w:rsidRPr="0015060D">
        <w:rPr>
          <w:rFonts w:ascii="Arial" w:eastAsia="Times New Roman" w:hAnsi="Arial" w:cs="Arial"/>
          <w:i/>
          <w:iCs/>
          <w:color w:val="000000"/>
          <w:sz w:val="20"/>
          <w:szCs w:val="20"/>
        </w:rPr>
        <w:t>Lead Me, Guide Me: The African American Catholic Hymnal</w:t>
      </w:r>
      <w:r w:rsidRPr="0015060D">
        <w:rPr>
          <w:rFonts w:ascii="Arial" w:eastAsia="Times New Roman" w:hAnsi="Arial" w:cs="Arial"/>
          <w:color w:val="000000"/>
          <w:sz w:val="20"/>
          <w:szCs w:val="20"/>
        </w:rPr>
        <w:t> (G.I.A. Publications: 1987). </w:t>
      </w:r>
    </w:p>
    <w:p w14:paraId="2F4AE3C6" w14:textId="77777777" w:rsidR="001D5BE5" w:rsidRPr="0015060D" w:rsidRDefault="001D5BE5" w:rsidP="001D5BE5">
      <w:pPr>
        <w:tabs>
          <w:tab w:val="left" w:pos="2160"/>
        </w:tabs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</w:p>
    <w:p w14:paraId="2EE56567" w14:textId="77777777" w:rsidR="00A220F4" w:rsidRDefault="00FC2079"/>
    <w:sectPr w:rsidR="00A220F4" w:rsidSect="002E249A">
      <w:headerReference w:type="default" r:id="rId7"/>
      <w:pgSz w:w="12240" w:h="15840"/>
      <w:pgMar w:top="4572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BB8C36" w14:textId="77777777" w:rsidR="00A460C8" w:rsidRDefault="009511F0">
      <w:pPr>
        <w:spacing w:after="0" w:line="240" w:lineRule="auto"/>
      </w:pPr>
      <w:r>
        <w:separator/>
      </w:r>
    </w:p>
  </w:endnote>
  <w:endnote w:type="continuationSeparator" w:id="0">
    <w:p w14:paraId="0FBF5CFA" w14:textId="77777777" w:rsidR="00A460C8" w:rsidRDefault="009511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D7229E" w14:textId="77777777" w:rsidR="00A460C8" w:rsidRDefault="009511F0">
      <w:pPr>
        <w:spacing w:after="0" w:line="240" w:lineRule="auto"/>
      </w:pPr>
      <w:r>
        <w:separator/>
      </w:r>
    </w:p>
  </w:footnote>
  <w:footnote w:type="continuationSeparator" w:id="0">
    <w:p w14:paraId="5593A07C" w14:textId="77777777" w:rsidR="00A460C8" w:rsidRDefault="009511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B543B4" w14:textId="77777777" w:rsidR="009D3EB5" w:rsidRPr="00987483" w:rsidRDefault="00CD0846" w:rsidP="00A85C7E">
    <w:pPr>
      <w:ind w:left="-1440"/>
      <w:rPr>
        <w:rFonts w:ascii="Arial" w:hAnsi="Arial" w:cs="Arial"/>
        <w:i/>
        <w:color w:val="FFFFFF" w:themeColor="background1"/>
        <w:sz w:val="2"/>
        <w:szCs w:val="2"/>
      </w:rPr>
    </w:pPr>
    <w:r>
      <w:rPr>
        <w:rFonts w:ascii="Arial" w:hAnsi="Arial" w:cs="Arial"/>
        <w:i/>
        <w:noProof/>
        <w:color w:val="FFFFFF" w:themeColor="background1"/>
        <w:sz w:val="2"/>
        <w:szCs w:val="2"/>
      </w:rPr>
      <w:drawing>
        <wp:anchor distT="0" distB="0" distL="114300" distR="114300" simplePos="0" relativeHeight="251659264" behindDoc="1" locked="0" layoutInCell="1" allowOverlap="1" wp14:anchorId="69F01EE4" wp14:editId="3BDDFAED">
          <wp:simplePos x="0" y="0"/>
          <wp:positionH relativeFrom="column">
            <wp:posOffset>-914400</wp:posOffset>
          </wp:positionH>
          <wp:positionV relativeFrom="paragraph">
            <wp:posOffset>0</wp:posOffset>
          </wp:positionV>
          <wp:extent cx="7772400" cy="10058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i/>
        <w:noProof/>
        <w:color w:val="FFFFFF" w:themeColor="background1"/>
        <w:sz w:val="2"/>
        <w:szCs w:val="2"/>
      </w:rPr>
      <w:softHyphen/>
    </w:r>
    <w:r w:rsidRPr="009D3EB5">
      <w:rPr>
        <w:rFonts w:ascii="Arial" w:hAnsi="Arial" w:cs="Arial"/>
        <w:i/>
        <w:color w:val="FFFFFF" w:themeColor="background1"/>
        <w:sz w:val="2"/>
        <w:szCs w:val="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726B5E"/>
    <w:multiLevelType w:val="hybridMultilevel"/>
    <w:tmpl w:val="95C05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TQxtTAwMLIwNzJQ0lEKTi0uzszPAykwrAUA6JlKLCwAAAA="/>
  </w:docVars>
  <w:rsids>
    <w:rsidRoot w:val="001D5BE5"/>
    <w:rsid w:val="00060319"/>
    <w:rsid w:val="001D5BE5"/>
    <w:rsid w:val="009511F0"/>
    <w:rsid w:val="00A460C8"/>
    <w:rsid w:val="00CD0846"/>
    <w:rsid w:val="00F30F68"/>
    <w:rsid w:val="00FC2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48BCA"/>
  <w15:chartTrackingRefBased/>
  <w15:docId w15:val="{A82DE2AA-F081-4EE8-BF86-32D87B4E3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BE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5B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81</Words>
  <Characters>1606</Characters>
  <Application>Microsoft Office Word</Application>
  <DocSecurity>0</DocSecurity>
  <Lines>13</Lines>
  <Paragraphs>3</Paragraphs>
  <ScaleCrop>false</ScaleCrop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Meyer McGrath</dc:creator>
  <cp:keywords/>
  <dc:description/>
  <cp:lastModifiedBy>Kim Van Oosten</cp:lastModifiedBy>
  <cp:revision>4</cp:revision>
  <dcterms:created xsi:type="dcterms:W3CDTF">2021-03-26T19:10:00Z</dcterms:created>
  <dcterms:modified xsi:type="dcterms:W3CDTF">2021-03-30T18:37:00Z</dcterms:modified>
</cp:coreProperties>
</file>